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8214A83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8131A6">
        <w:rPr>
          <w:rFonts w:ascii="Arial" w:hAnsi="Arial" w:cs="Arial"/>
          <w:b/>
          <w:bCs/>
          <w:sz w:val="24"/>
        </w:rPr>
        <w:t>2402209</w:t>
      </w:r>
    </w:p>
    <w:p w14:paraId="410CAE7A" w14:textId="1A2692AA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025388">
              <w:rPr>
                <w:rFonts w:ascii="Arial" w:hAnsi="Arial" w:cs="Arial"/>
                <w:lang w:eastAsia="en-GB"/>
                <w:rPrChange w:id="2" w:author="Andy Bennett" w:date="2024-02-23T16:40:00Z">
                  <w:rPr>
                    <w:rFonts w:ascii="Arial" w:hAnsi="Arial" w:cs="Arial"/>
                    <w:highlight w:val="yellow"/>
                    <w:lang w:eastAsia="en-GB"/>
                  </w:rPr>
                </w:rPrChange>
              </w:rPr>
              <w:t>Metis III-IV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460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680"/>
        <w:gridCol w:w="2680"/>
        <w:gridCol w:w="2680"/>
        <w:gridCol w:w="2680"/>
        <w:gridCol w:w="2680"/>
      </w:tblGrid>
      <w:tr w:rsidR="00047D81" w:rsidRPr="00047D81" w14:paraId="34B70382" w14:textId="77777777" w:rsidTr="00047D81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047D81" w:rsidRPr="00047D81" w14:paraId="387EA619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FDFF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52C64A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1B0C2C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39A53CB8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D82AFF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CFF1A5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015C341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137BAB79" w:rsidR="00047D81" w:rsidRPr="002D6EE8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RS_URLLC 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18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1E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722501B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6E72EB6A" w:rsidR="00047D81" w:rsidRPr="001426F7" w:rsidRDefault="004C1E90" w:rsidP="0057779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678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0EA9B6A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40511241" w:rsidR="00047D81" w:rsidRPr="00F25C2B" w:rsidRDefault="002D6EE8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x</w:t>
            </w:r>
            <w:r w:rsid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1, 8.27</w:t>
            </w:r>
            <w:r w:rsidR="00AD030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, </w:t>
            </w:r>
            <w:r w:rsidR="00AD030F" w:rsidRPr="00AD030F">
              <w:rPr>
                <w:rFonts w:ascii="Arial" w:hAnsi="Arial" w:cs="Arial"/>
                <w:sz w:val="16"/>
                <w:szCs w:val="16"/>
                <w:rPrChange w:id="3" w:author="Andy Bennett" w:date="2024-02-23T12:40:00Z">
                  <w:rPr>
                    <w:rFonts w:ascii="Arial" w:hAnsi="Arial" w:cs="Arial"/>
                    <w:sz w:val="16"/>
                    <w:szCs w:val="16"/>
                    <w:highlight w:val="green"/>
                  </w:rPr>
                </w:rPrChange>
              </w:rPr>
              <w:t>add</w:t>
            </w:r>
            <w:r w:rsidR="00AD030F" w:rsidRPr="00AD030F">
              <w:rPr>
                <w:rFonts w:ascii="Arial" w:hAnsi="Arial" w:cs="Arial"/>
                <w:sz w:val="16"/>
                <w:szCs w:val="16"/>
                <w:rPrChange w:id="4" w:author="Andy Bennett" w:date="2024-02-23T12:40:00Z">
                  <w:rPr>
                    <w:rFonts w:ascii="Arial" w:hAnsi="Arial" w:cs="Arial"/>
                    <w:sz w:val="16"/>
                    <w:szCs w:val="16"/>
                    <w:highlight w:val="green"/>
                  </w:rPr>
                </w:rPrChange>
              </w:rPr>
              <w:t xml:space="preserve"> more 8.x if</w:t>
            </w:r>
            <w:r w:rsidR="00AD030F" w:rsidRPr="00AD030F">
              <w:rPr>
                <w:rFonts w:ascii="Arial" w:hAnsi="Arial" w:cs="Arial"/>
                <w:sz w:val="16"/>
                <w:szCs w:val="16"/>
              </w:rPr>
              <w:t xml:space="preserve"> clashes on </w:t>
            </w:r>
            <w:r w:rsidR="00AD030F" w:rsidRPr="00025388">
              <w:rPr>
                <w:rFonts w:ascii="Arial" w:hAnsi="Arial" w:cs="Arial"/>
                <w:sz w:val="16"/>
                <w:szCs w:val="16"/>
              </w:rPr>
              <w:t>Weds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bookmarkStart w:id="5" w:name="_GoBack"/>
            <w:bookmarkEnd w:id="5"/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5D0132A0" w:rsidR="00047D81" w:rsidRPr="001426F7" w:rsidRDefault="00025388" w:rsidP="002D6E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26D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39E57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82CC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AD297F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2ADDB337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7F7CA4D7" w:rsidR="00047D81" w:rsidRPr="00047D81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6AFCEB8B" w:rsidR="00047D81" w:rsidRPr="00F25C2B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- 0.5,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Rel-18 VMR LS's </w:t>
            </w:r>
            <w:r w:rsidR="0014062F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37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59E69BE4" w:rsidR="00047D81" w:rsidRPr="001426F7" w:rsidRDefault="00047D81" w:rsidP="00367F2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CAT B/C align (9.38) - 0.5, </w:t>
            </w:r>
            <w:r w:rsidR="00C97F27"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407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10FD928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049B4EE8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362B9C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7D0AB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B81AFD6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12000C0E" w:rsidR="00047D81" w:rsidRPr="002D6EE8" w:rsidRDefault="00837626" w:rsidP="0002538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IA_ARC (19.8) - 0.5, </w:t>
            </w:r>
            <w:r w:rsidR="001E4DD2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</w:t>
            </w:r>
            <w:r w:rsidR="003B56AD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, 8.27</w:t>
            </w:r>
            <w:r w:rsidR="001E4DD2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0.5</w:t>
            </w:r>
            <w:r w:rsidR="002D6EE8"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" w:author="Andy Bennett" w:date="2024-02-23T10:1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0D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43F6C59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9F837B5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0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047D81" w:rsidRPr="00047D81" w14:paraId="00101F62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- 0.5, EDGE_Ph2 (9.17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75A243" w14:textId="0ACF572D" w:rsidR="0057779E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DED7F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7BB572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6C2E7DFB" w:rsidR="00047D81" w:rsidRPr="0014062F" w:rsidRDefault="00047D81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r w:rsidR="00367F29"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973948" w14:textId="66BBBEF8" w:rsidR="0057779E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24F141DC" w:rsidR="00047D81" w:rsidRPr="001426F7" w:rsidRDefault="002D6F60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 -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B78FFBF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5BFCF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6A852169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-18 LSs (9.37) (not VMR</w:t>
            </w:r>
            <w:r w:rsidR="00287C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schedule AIML at end</w:t>
            </w: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355770" w14:textId="77777777" w:rsidR="00B5267E" w:rsidRPr="001426F7" w:rsidRDefault="00B5267E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- 0.5, 5G_ProSe_Ph2 (9.7.2) - 0.5</w:t>
            </w:r>
          </w:p>
          <w:p w14:paraId="5CB189ED" w14:textId="6A85B155" w:rsidR="00047D81" w:rsidRPr="001426F7" w:rsidRDefault="00047D81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5AC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8E1216E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4B69A58B" w:rsidR="00047D81" w:rsidRPr="002D6F60" w:rsidRDefault="004C1E90" w:rsidP="004C1E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- 0.5</w:t>
            </w:r>
            <w:r w:rsid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stop at 0.5 to avoid EnergySys clash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" w:author="Andy Bennett" w:date="2024-02-22T14:20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EB4E35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77D98D25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56786744" w:rsidR="00047D81" w:rsidRPr="002D6F60" w:rsidRDefault="0014062F" w:rsidP="001406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PEAS_Ph2 (19.11) - 0.5, </w:t>
            </w:r>
            <w:r w:rsidR="00047D81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  <w:r w:rsidR="00837626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364C430" w14:textId="39A6F1DB" w:rsidR="00B5267E" w:rsidRPr="00FC6CD4" w:rsidRDefault="00B5267E" w:rsidP="00B526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C6C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" w:author="Andy Bennett" w:date="2024-02-22T14:20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AB1A4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6B8DC1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  <w:rPrChange w:id="9" w:author="Andy Bennett" w:date="2024-02-22T14:20:00Z">
                  <w:rPr>
                    <w:rFonts w:ascii="Arial" w:eastAsia="Times New Roman" w:hAnsi="Arial" w:cs="Arial"/>
                    <w:sz w:val="16"/>
                    <w:szCs w:val="16"/>
                    <w:lang w:val="en-US" w:eastAsia="ko-KR"/>
                  </w:rPr>
                </w:rPrChange>
              </w:rPr>
            </w:pPr>
            <w:r w:rsidRPr="0002538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47D81" w:rsidRPr="00047D81" w14:paraId="5B74757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1C922F7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50C2621D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FA5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625019C7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36DFC5EB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348FBA81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019982F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0AC8295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6E3BAD8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ABC9E6" w14:textId="77777777" w:rsidR="000A75A1" w:rsidRDefault="000A75A1">
      <w:pPr>
        <w:spacing w:after="0"/>
      </w:pPr>
      <w:r>
        <w:separator/>
      </w:r>
    </w:p>
  </w:endnote>
  <w:endnote w:type="continuationSeparator" w:id="0">
    <w:p w14:paraId="700821CF" w14:textId="77777777" w:rsidR="000A75A1" w:rsidRDefault="000A75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713EE5" w14:textId="77777777" w:rsidR="000A75A1" w:rsidRDefault="000A75A1">
      <w:pPr>
        <w:spacing w:after="0"/>
      </w:pPr>
      <w:r>
        <w:separator/>
      </w:r>
    </w:p>
  </w:footnote>
  <w:footnote w:type="continuationSeparator" w:id="0">
    <w:p w14:paraId="5AA6C18A" w14:textId="77777777" w:rsidR="000A75A1" w:rsidRDefault="000A75A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0A75A1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388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A75A1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062F"/>
    <w:rsid w:val="001411AE"/>
    <w:rsid w:val="001415DD"/>
    <w:rsid w:val="0014192B"/>
    <w:rsid w:val="00141E54"/>
    <w:rsid w:val="001426F7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87CC0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6EE8"/>
    <w:rsid w:val="002D6F60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7F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4197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6AD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4AB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2C10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0B18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1E90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7779E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20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773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2F3"/>
    <w:rsid w:val="00836A72"/>
    <w:rsid w:val="00837626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C0E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8C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030F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267E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5460"/>
    <w:rsid w:val="00C05DE1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5C0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5C2B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036A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10CD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1E5A"/>
    <w:rsid w:val="00FC3271"/>
    <w:rsid w:val="00FC33D0"/>
    <w:rsid w:val="00FC42B9"/>
    <w:rsid w:val="00FC46E2"/>
    <w:rsid w:val="00FC5D56"/>
    <w:rsid w:val="00FC5D74"/>
    <w:rsid w:val="00FC6817"/>
    <w:rsid w:val="00FC69D8"/>
    <w:rsid w:val="00FC6CD4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FCAFF9A-B294-4DE0-856E-B948264DC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3</Pages>
  <Words>376</Words>
  <Characters>2144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2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4</cp:revision>
  <cp:lastPrinted>2019-06-19T05:49:00Z</cp:lastPrinted>
  <dcterms:created xsi:type="dcterms:W3CDTF">2024-02-23T12:36:00Z</dcterms:created>
  <dcterms:modified xsi:type="dcterms:W3CDTF">2024-02-23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